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39149A24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A721D2">
              <w:rPr>
                <w:color w:val="000000" w:themeColor="text1"/>
                <w:sz w:val="32"/>
                <w:szCs w:val="32"/>
              </w:rPr>
              <w:t>4</w:t>
            </w:r>
            <w:r>
              <w:rPr>
                <w:color w:val="000000" w:themeColor="text1"/>
                <w:sz w:val="32"/>
                <w:szCs w:val="32"/>
              </w:rPr>
              <w:t xml:space="preserve"> – Bài tập về nhà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109A47CE" w14:textId="35BDA2EA" w:rsidR="00376F01" w:rsidRPr="00D576F7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t>Yêu cầu thực hành</w:t>
      </w:r>
    </w:p>
    <w:p w14:paraId="5D5E929E" w14:textId="74185854" w:rsidR="00376F01" w:rsidRPr="00D10FEA" w:rsidRDefault="00D10FEA" w:rsidP="00D10FEA">
      <w:pPr>
        <w:ind w:left="720"/>
        <w:rPr>
          <w:color w:val="000000" w:themeColor="text1"/>
        </w:rPr>
      </w:pPr>
      <w:r>
        <w:rPr>
          <w:color w:val="000000" w:themeColor="text1"/>
        </w:rPr>
        <w:t>Đề bài: Thiết kế mạch cộng CLA 4 bit</w:t>
      </w:r>
    </w:p>
    <w:p w14:paraId="638785B2" w14:textId="77777777" w:rsidR="00D576F7" w:rsidRDefault="00D576F7">
      <w:pPr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br w:type="page"/>
      </w:r>
    </w:p>
    <w:p w14:paraId="239D195D" w14:textId="77777777" w:rsidR="001C271F" w:rsidRDefault="00D576F7" w:rsidP="00D576F7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  <w:r w:rsidR="00D10FEA">
        <w:rPr>
          <w:b/>
          <w:bCs/>
          <w:color w:val="000000" w:themeColor="text1"/>
          <w:sz w:val="32"/>
          <w:szCs w:val="32"/>
        </w:rPr>
        <w:t xml:space="preserve">: </w:t>
      </w:r>
    </w:p>
    <w:p w14:paraId="1CB03A4A" w14:textId="3BAF1773" w:rsidR="00D576F7" w:rsidRPr="001C271F" w:rsidRDefault="001C271F" w:rsidP="001C271F">
      <w:pPr>
        <w:pStyle w:val="ListParagraph"/>
        <w:rPr>
          <w:b/>
          <w:bCs/>
          <w:color w:val="000000" w:themeColor="text1"/>
          <w:szCs w:val="26"/>
        </w:rPr>
      </w:pPr>
      <w:r>
        <w:rPr>
          <w:color w:val="000000" w:themeColor="text1"/>
          <w:szCs w:val="26"/>
        </w:rPr>
        <w:t xml:space="preserve">Đề: </w:t>
      </w:r>
      <w:r w:rsidR="00D10FEA" w:rsidRPr="001C271F">
        <w:rPr>
          <w:color w:val="000000" w:themeColor="text1"/>
          <w:szCs w:val="26"/>
        </w:rPr>
        <w:t>Thiết kế mạch cộng CLA 4 bit</w:t>
      </w:r>
    </w:p>
    <w:p w14:paraId="78BA6983" w14:textId="1A21C565" w:rsidR="004F4D1C" w:rsidRDefault="004F4D1C" w:rsidP="004F4D1C">
      <w:pPr>
        <w:pStyle w:val="ListParagraph"/>
        <w:numPr>
          <w:ilvl w:val="0"/>
          <w:numId w:val="15"/>
        </w:num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Bảng chân trị:</w:t>
      </w:r>
    </w:p>
    <w:tbl>
      <w:tblPr>
        <w:tblpPr w:leftFromText="180" w:rightFromText="180" w:vertAnchor="text" w:horzAnchor="margin" w:tblpY="127"/>
        <w:tblW w:w="5000" w:type="pct"/>
        <w:tblLook w:val="04A0" w:firstRow="1" w:lastRow="0" w:firstColumn="1" w:lastColumn="0" w:noHBand="0" w:noVBand="1"/>
      </w:tblPr>
      <w:tblGrid>
        <w:gridCol w:w="622"/>
        <w:gridCol w:w="622"/>
        <w:gridCol w:w="623"/>
        <w:gridCol w:w="623"/>
        <w:gridCol w:w="606"/>
        <w:gridCol w:w="606"/>
        <w:gridCol w:w="606"/>
        <w:gridCol w:w="606"/>
        <w:gridCol w:w="961"/>
        <w:gridCol w:w="795"/>
        <w:gridCol w:w="795"/>
        <w:gridCol w:w="720"/>
        <w:gridCol w:w="675"/>
        <w:gridCol w:w="490"/>
      </w:tblGrid>
      <w:tr w:rsidR="004E3BA4" w:rsidRPr="00931279" w14:paraId="70F8DD38" w14:textId="77777777" w:rsidTr="004E3BA4">
        <w:trPr>
          <w:trHeight w:val="300"/>
        </w:trPr>
        <w:tc>
          <w:tcPr>
            <w:tcW w:w="3142" w:type="pct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C695C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Input</w:t>
            </w:r>
          </w:p>
        </w:tc>
        <w:tc>
          <w:tcPr>
            <w:tcW w:w="1858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CAB6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Output</w:t>
            </w:r>
          </w:p>
        </w:tc>
      </w:tr>
      <w:tr w:rsidR="004E3BA4" w:rsidRPr="00931279" w14:paraId="69462FE4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B93C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1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0D21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2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C14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3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BA39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A4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0FB0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331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2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728E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3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962E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B4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A37C3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C-IN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0934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C-OUT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F1A6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5CFA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9CA79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3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5345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S4</w:t>
            </w:r>
          </w:p>
        </w:tc>
      </w:tr>
      <w:tr w:rsidR="004E3BA4" w:rsidRPr="00931279" w14:paraId="48B0BE39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83DC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7EAF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DEB7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FC12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1A51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E879B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1569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2B54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1D61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DF92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C491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D2E8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FDBB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C1AE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6CBAA295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E747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5BD7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822A5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0B2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98B9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C522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8949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8FFF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110B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BB9F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9FF0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8FE7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86F60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99E38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5A5AE91C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C279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7904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B6545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DC2E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AEE2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F775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BD7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A7AA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05A5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7B21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83CC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F0740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F692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1399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4D75C5AC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DCB2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7C4A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F1B2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13F4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60CD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68F5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58ED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4A0B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6A6E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DFA0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EDAF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2A3C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0BFD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B57D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025A6933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D26E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3A80C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C0F3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17E3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2C7F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EF28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9FE2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8F0D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C68E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16F5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9150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87EC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3FB2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6A16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0D0E9FEB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2844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347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FA60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2509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A5AB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7F31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6229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A7F4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2BBD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EDCFA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4D0C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A2D3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5AFC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48D5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659988C5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9AA0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C961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728D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62E7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D2A40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BEEA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00A8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1F42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F6A3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2A536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DD88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88BA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38DD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5661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120B37FE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20CB4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42BB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67D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2AB2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DB1C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A876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A096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8C0E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E9A5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2FB4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DC0A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5CBC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07285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49C4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075B7833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FBE9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EFDDA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83DD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954F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CA63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1433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BF6B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46F4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DA20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DB8F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DAE1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C00B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4695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8ED1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273F8867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EF9E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596F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543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50E6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5B33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9619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15CE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5161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CDE2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32C5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841C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0FA3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ADD6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D7E3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14D829EB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0A66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C356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9798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8D47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C972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F818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98B2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D742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E9D9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183E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CFB2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C95C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C035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8CB9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6F4E44C4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CD4B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9611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ED62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A300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0FCD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0B9D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56E7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C193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FECC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A948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11F3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84E5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217A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2366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48E12A31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0FF4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D116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10CA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069D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4A50C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8AD3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909A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4A8E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19B1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67E2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30AC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1D90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60904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AE0D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57E812D2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C84B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C8EC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DBBB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7178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D4FF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053C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AA58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BFFC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0852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E11FC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D03B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5397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A289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37EE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30B06C56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6F74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840D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C7C3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5B9A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FD83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697B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60F6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8F14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CFFF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58CE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AC39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E840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C946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7122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01F2A5BC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8F6F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7EFE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6C0A9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E7B1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4614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5487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A15B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FB31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6809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0687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472E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7C67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52A2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E139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476B016F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CC5E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D1405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EC33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30A5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6A4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6ED2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3D27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5E2A5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C641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9920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54E6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C755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E7AD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BB49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5CE52A9A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2D09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A40A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7FE95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6924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797E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C0D8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0CBB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4F29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C72E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803FF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3985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8FE4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ECE9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9566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31CCD84E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0351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21A8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FD4E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870E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0EBF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A5C7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94DD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C156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F257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DB7B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E1E7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337B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D065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97E3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06AA0849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302A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8893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5F68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04FB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E3CA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9961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04F9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94BA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7D8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6E79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EDC4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55C8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B342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CB43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06BFB495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C806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5FB5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89E0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3A02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3CCB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0519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68C3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DA73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5D53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12A5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3495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604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5834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A06B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4AAB5381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F6A6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21ED0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8FDA5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76A6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90F5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4E390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D77E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E075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0CDC2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61FC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CFE4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51CA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9FBF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48B9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14D8CFC4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F524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3720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9B43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41EC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DFFA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676F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E1FB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3AEB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23FE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B4FB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D4F6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B35C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AB83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A9E5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081D90C4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73E1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6A2F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5F18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FE38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83B8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1B96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2D08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6ADB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3748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9AB6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1FBF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BB1EB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7694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E346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55C01B8F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762F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CFE5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7253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B198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0120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FC42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3BA9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A313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DBB5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95F6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D1DD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DFEB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1B53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270D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3FBE126F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E17E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8331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DC7D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8309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CCE3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0317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70E2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7D41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0B7A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30D3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FA92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8849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3B61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DD91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36B34668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6064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D0AA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F39A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2CAD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BEBB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F07C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A228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B689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830A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EB78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2A4F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0183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DA01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36F5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7A7BCB58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0C98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0911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B170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ED15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2BF9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DDA4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BB36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651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ABB9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E3E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2F06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D974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256C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859D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1F7614FE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4F64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9508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F2DDD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5BE5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53BF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A83C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ECF6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74EE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BAFE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3796E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58E1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8BE3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6A7E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5484C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6BA240B4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01A2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9429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D23B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0743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7D73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86CB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06FF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53B3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E767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29A6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9401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CD62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04C3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7CC3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6047DEFA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93AB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E6C1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5F15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7A28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37A8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134B5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FFA8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A6FF8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66B0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43DD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51C3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89C9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CE7B6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1FF3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4E3BA4" w:rsidRPr="00931279" w14:paraId="028C087D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21767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8AA8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3BEC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AFD8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C51E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FA19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6725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C9F9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440C3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94C2E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6794D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86733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BDC7B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62311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4E3BA4" w:rsidRPr="00931279" w14:paraId="7962947D" w14:textId="77777777" w:rsidTr="00741976">
        <w:trPr>
          <w:trHeight w:val="300"/>
        </w:trPr>
        <w:tc>
          <w:tcPr>
            <w:tcW w:w="33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E578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E1F2F9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32C1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0903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A01BA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0EB5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0CD3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9C4B7C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5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088B7F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C582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2DF7C0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67412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F788E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  <w:tc>
          <w:tcPr>
            <w:tcW w:w="26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0CB44" w14:textId="77777777" w:rsidR="004E3BA4" w:rsidRPr="00931279" w:rsidRDefault="004E3BA4" w:rsidP="004E3BA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31279">
              <w:rPr>
                <w:rFonts w:ascii="Calibri" w:eastAsia="Times New Roman" w:hAnsi="Calibri" w:cs="Calibri"/>
                <w:color w:val="000000"/>
                <w:sz w:val="22"/>
              </w:rPr>
              <w:t>…</w:t>
            </w:r>
          </w:p>
        </w:tc>
      </w:tr>
    </w:tbl>
    <w:p w14:paraId="34F0B0B1" w14:textId="7103D500" w:rsidR="004F4D1C" w:rsidRPr="004F4D1C" w:rsidRDefault="004F4D1C" w:rsidP="004F4D1C">
      <w:pPr>
        <w:ind w:left="720"/>
        <w:rPr>
          <w:rFonts w:cs="Times New Roman"/>
          <w:b/>
          <w:bCs/>
          <w:szCs w:val="26"/>
        </w:rPr>
      </w:pPr>
    </w:p>
    <w:p w14:paraId="5302C9CC" w14:textId="0368FF98" w:rsidR="00E14BF3" w:rsidRPr="00E14BF3" w:rsidRDefault="00E14BF3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>Các biểu thức Boolean:</w:t>
      </w:r>
    </w:p>
    <w:p w14:paraId="2C72B781" w14:textId="333A2D06" w:rsidR="00E14BF3" w:rsidRPr="00A3099B" w:rsidRDefault="00A3099B" w:rsidP="00E14BF3">
      <w:pPr>
        <w:pStyle w:val="ListParagraph"/>
        <w:numPr>
          <w:ilvl w:val="0"/>
          <w:numId w:val="17"/>
        </w:numPr>
        <w:rPr>
          <w:rFonts w:cs="Times New Roman"/>
          <w:szCs w:val="26"/>
        </w:rPr>
      </w:pPr>
      <w:r w:rsidRPr="00A3099B">
        <w:rPr>
          <w:rFonts w:cs="Times New Roman"/>
          <w:szCs w:val="26"/>
        </w:rPr>
        <w:t>g</w:t>
      </w:r>
      <w:r w:rsidRPr="00A3099B">
        <w:rPr>
          <w:rFonts w:cs="Times New Roman"/>
          <w:szCs w:val="26"/>
          <w:vertAlign w:val="subscript"/>
        </w:rPr>
        <w:t>i</w:t>
      </w:r>
      <w:r w:rsidRPr="00A3099B">
        <w:rPr>
          <w:rFonts w:cs="Times New Roman"/>
          <w:szCs w:val="26"/>
        </w:rPr>
        <w:t xml:space="preserve"> = x</w:t>
      </w:r>
      <w:r w:rsidRPr="00A3099B">
        <w:rPr>
          <w:rFonts w:cs="Times New Roman"/>
          <w:szCs w:val="26"/>
          <w:vertAlign w:val="subscript"/>
        </w:rPr>
        <w:t>i</w:t>
      </w:r>
      <w:r w:rsidRPr="00A3099B">
        <w:rPr>
          <w:rFonts w:cs="Times New Roman"/>
          <w:szCs w:val="26"/>
        </w:rPr>
        <w:t>y</w:t>
      </w:r>
      <w:r w:rsidRPr="00A3099B">
        <w:rPr>
          <w:rFonts w:cs="Times New Roman"/>
          <w:szCs w:val="26"/>
          <w:vertAlign w:val="subscript"/>
        </w:rPr>
        <w:t>i</w:t>
      </w:r>
      <w:r w:rsidRPr="00A3099B">
        <w:rPr>
          <w:rFonts w:cs="Times New Roman"/>
          <w:szCs w:val="26"/>
        </w:rPr>
        <w:t xml:space="preserve"> và p</w:t>
      </w:r>
      <w:r w:rsidRPr="00A3099B">
        <w:rPr>
          <w:rFonts w:cs="Times New Roman"/>
          <w:szCs w:val="26"/>
          <w:vertAlign w:val="subscript"/>
        </w:rPr>
        <w:t>i</w:t>
      </w:r>
      <w:r w:rsidRPr="00A3099B">
        <w:rPr>
          <w:rFonts w:cs="Times New Roman"/>
          <w:szCs w:val="26"/>
        </w:rPr>
        <w:t xml:space="preserve"> = x</w:t>
      </w:r>
      <w:r w:rsidRPr="00A3099B">
        <w:rPr>
          <w:rFonts w:cs="Times New Roman"/>
          <w:szCs w:val="26"/>
          <w:vertAlign w:val="subscript"/>
        </w:rPr>
        <w:t>i</w:t>
      </w:r>
      <w:r w:rsidRPr="00A3099B">
        <w:rPr>
          <w:rFonts w:cs="Times New Roman"/>
          <w:szCs w:val="26"/>
        </w:rPr>
        <w:t xml:space="preserve"> + y</w:t>
      </w:r>
      <w:r w:rsidRPr="00A3099B">
        <w:rPr>
          <w:rFonts w:cs="Times New Roman"/>
          <w:szCs w:val="26"/>
          <w:vertAlign w:val="subscript"/>
        </w:rPr>
        <w:t>i</w:t>
      </w:r>
    </w:p>
    <w:p w14:paraId="64194F11" w14:textId="6FFB6502" w:rsidR="00A3099B" w:rsidRPr="00A3099B" w:rsidRDefault="00A3099B" w:rsidP="00A3099B">
      <w:pPr>
        <w:pStyle w:val="ListParagraph"/>
        <w:numPr>
          <w:ilvl w:val="0"/>
          <w:numId w:val="17"/>
        </w:numPr>
        <w:rPr>
          <w:rFonts w:cs="Times New Roman"/>
          <w:szCs w:val="26"/>
        </w:rPr>
      </w:pPr>
      <w:r w:rsidRPr="00A3099B">
        <w:rPr>
          <w:rFonts w:cs="Times New Roman"/>
          <w:szCs w:val="26"/>
        </w:rPr>
        <w:t>c</w:t>
      </w:r>
      <w:r w:rsidRPr="00A3099B">
        <w:rPr>
          <w:rFonts w:cs="Times New Roman"/>
          <w:szCs w:val="26"/>
          <w:vertAlign w:val="subscript"/>
        </w:rPr>
        <w:t>n</w:t>
      </w:r>
      <w:r>
        <w:rPr>
          <w:rFonts w:cs="Times New Roman"/>
          <w:szCs w:val="26"/>
          <w:vertAlign w:val="subscript"/>
        </w:rPr>
        <w:t xml:space="preserve"> </w:t>
      </w:r>
      <w:r w:rsidRPr="00A3099B">
        <w:rPr>
          <w:rFonts w:cs="Times New Roman"/>
          <w:szCs w:val="26"/>
        </w:rPr>
        <w:t>=</w:t>
      </w:r>
      <w:r>
        <w:rPr>
          <w:rFonts w:cs="Times New Roman"/>
          <w:szCs w:val="26"/>
        </w:rPr>
        <w:t xml:space="preserve"> </w:t>
      </w:r>
      <w:r w:rsidRPr="00A3099B">
        <w:rPr>
          <w:rFonts w:cs="Times New Roman"/>
          <w:szCs w:val="26"/>
        </w:rPr>
        <w:t>g</w:t>
      </w:r>
      <w:r w:rsidRPr="00A3099B">
        <w:rPr>
          <w:rFonts w:cs="Times New Roman"/>
          <w:szCs w:val="26"/>
          <w:vertAlign w:val="subscript"/>
        </w:rPr>
        <w:t>n-1</w:t>
      </w:r>
      <w:r>
        <w:rPr>
          <w:rFonts w:cs="Times New Roman"/>
          <w:szCs w:val="26"/>
          <w:vertAlign w:val="subscript"/>
        </w:rPr>
        <w:t xml:space="preserve"> </w:t>
      </w:r>
      <w:r w:rsidRPr="00A3099B">
        <w:rPr>
          <w:rFonts w:cs="Times New Roman"/>
          <w:szCs w:val="26"/>
        </w:rPr>
        <w:t>+</w:t>
      </w:r>
      <w:r>
        <w:rPr>
          <w:rFonts w:cs="Times New Roman"/>
          <w:szCs w:val="26"/>
        </w:rPr>
        <w:t xml:space="preserve"> 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n-1</w:t>
      </w:r>
      <w:r w:rsidRPr="00A3099B">
        <w:rPr>
          <w:rFonts w:cs="Times New Roman"/>
          <w:szCs w:val="26"/>
        </w:rPr>
        <w:t>g</w:t>
      </w:r>
      <w:r w:rsidRPr="00A3099B">
        <w:rPr>
          <w:rFonts w:cs="Times New Roman"/>
          <w:szCs w:val="26"/>
          <w:vertAlign w:val="subscript"/>
        </w:rPr>
        <w:t>n-2</w:t>
      </w:r>
      <w:r>
        <w:rPr>
          <w:rFonts w:cs="Times New Roman"/>
          <w:szCs w:val="26"/>
          <w:vertAlign w:val="subscript"/>
        </w:rPr>
        <w:t xml:space="preserve"> </w:t>
      </w:r>
      <w:r w:rsidRPr="00A3099B">
        <w:rPr>
          <w:rFonts w:cs="Times New Roman"/>
          <w:szCs w:val="26"/>
        </w:rPr>
        <w:t>+</w:t>
      </w:r>
      <w:r>
        <w:rPr>
          <w:rFonts w:cs="Times New Roman"/>
          <w:szCs w:val="26"/>
        </w:rPr>
        <w:t xml:space="preserve"> 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n-1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n-2</w:t>
      </w:r>
      <w:r w:rsidRPr="00A3099B">
        <w:rPr>
          <w:rFonts w:cs="Times New Roman"/>
          <w:szCs w:val="26"/>
        </w:rPr>
        <w:t>g</w:t>
      </w:r>
      <w:r w:rsidRPr="00A3099B">
        <w:rPr>
          <w:rFonts w:cs="Times New Roman"/>
          <w:szCs w:val="26"/>
          <w:vertAlign w:val="subscript"/>
        </w:rPr>
        <w:t>n-3</w:t>
      </w:r>
      <w:r>
        <w:rPr>
          <w:rFonts w:cs="Times New Roman"/>
          <w:szCs w:val="26"/>
          <w:vertAlign w:val="subscript"/>
        </w:rPr>
        <w:t xml:space="preserve"> </w:t>
      </w:r>
      <w:r w:rsidRPr="00A3099B">
        <w:rPr>
          <w:rFonts w:cs="Times New Roman"/>
          <w:szCs w:val="26"/>
        </w:rPr>
        <w:t>+</w:t>
      </w:r>
      <w:r>
        <w:rPr>
          <w:rFonts w:cs="Times New Roman"/>
          <w:szCs w:val="26"/>
        </w:rPr>
        <w:t xml:space="preserve"> </w:t>
      </w:r>
      <w:r w:rsidRPr="00A3099B">
        <w:rPr>
          <w:rFonts w:cs="Times New Roman"/>
          <w:szCs w:val="26"/>
        </w:rPr>
        <w:t>…</w:t>
      </w:r>
      <w:r>
        <w:rPr>
          <w:rFonts w:cs="Times New Roman"/>
          <w:szCs w:val="26"/>
        </w:rPr>
        <w:t xml:space="preserve"> </w:t>
      </w:r>
      <w:r w:rsidRPr="00A3099B">
        <w:rPr>
          <w:rFonts w:cs="Times New Roman"/>
          <w:szCs w:val="26"/>
        </w:rPr>
        <w:t>+</w:t>
      </w:r>
      <w:r>
        <w:rPr>
          <w:rFonts w:cs="Times New Roman"/>
          <w:szCs w:val="26"/>
        </w:rPr>
        <w:t xml:space="preserve"> 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n-1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n-2</w:t>
      </w:r>
      <w:r w:rsidRPr="00A3099B">
        <w:rPr>
          <w:rFonts w:cs="Times New Roman"/>
          <w:szCs w:val="26"/>
        </w:rPr>
        <w:t>….p</w:t>
      </w:r>
      <w:r w:rsidRPr="00A3099B">
        <w:rPr>
          <w:rFonts w:cs="Times New Roman"/>
          <w:szCs w:val="26"/>
          <w:vertAlign w:val="subscript"/>
        </w:rPr>
        <w:t>1</w:t>
      </w:r>
      <w:r w:rsidRPr="00A3099B">
        <w:rPr>
          <w:rFonts w:cs="Times New Roman"/>
          <w:szCs w:val="26"/>
        </w:rPr>
        <w:t>g</w:t>
      </w:r>
      <w:r w:rsidRPr="00A3099B">
        <w:rPr>
          <w:rFonts w:cs="Times New Roman"/>
          <w:szCs w:val="26"/>
          <w:vertAlign w:val="subscript"/>
        </w:rPr>
        <w:t>0</w:t>
      </w:r>
      <w:r>
        <w:rPr>
          <w:rFonts w:cs="Times New Roman"/>
          <w:szCs w:val="26"/>
          <w:vertAlign w:val="subscript"/>
        </w:rPr>
        <w:t xml:space="preserve"> </w:t>
      </w:r>
      <w:r w:rsidRPr="00A3099B">
        <w:rPr>
          <w:rFonts w:cs="Times New Roman"/>
          <w:szCs w:val="26"/>
        </w:rPr>
        <w:t>+</w:t>
      </w:r>
      <w:r>
        <w:rPr>
          <w:rFonts w:cs="Times New Roman"/>
          <w:szCs w:val="26"/>
        </w:rPr>
        <w:t xml:space="preserve"> 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n-1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n-2</w:t>
      </w:r>
      <w:r w:rsidRPr="00A3099B">
        <w:rPr>
          <w:rFonts w:cs="Times New Roman"/>
          <w:szCs w:val="26"/>
        </w:rPr>
        <w:t>….p</w:t>
      </w:r>
      <w:r w:rsidRPr="00A3099B">
        <w:rPr>
          <w:rFonts w:cs="Times New Roman"/>
          <w:szCs w:val="26"/>
          <w:vertAlign w:val="subscript"/>
        </w:rPr>
        <w:t>1</w:t>
      </w:r>
      <w:r w:rsidRPr="00A3099B">
        <w:rPr>
          <w:rFonts w:cs="Times New Roman"/>
          <w:szCs w:val="26"/>
        </w:rPr>
        <w:t>p</w:t>
      </w:r>
      <w:r w:rsidRPr="00A3099B">
        <w:rPr>
          <w:rFonts w:cs="Times New Roman"/>
          <w:szCs w:val="26"/>
          <w:vertAlign w:val="subscript"/>
        </w:rPr>
        <w:t>0</w:t>
      </w:r>
      <w:r w:rsidRPr="00A3099B">
        <w:rPr>
          <w:rFonts w:cs="Times New Roman"/>
          <w:szCs w:val="26"/>
        </w:rPr>
        <w:t>c</w:t>
      </w:r>
      <w:r w:rsidRPr="00A3099B">
        <w:rPr>
          <w:rFonts w:cs="Times New Roman"/>
          <w:szCs w:val="26"/>
          <w:vertAlign w:val="subscript"/>
        </w:rPr>
        <w:t>0</w:t>
      </w:r>
    </w:p>
    <w:p w14:paraId="70558D48" w14:textId="3A917782" w:rsidR="00A3099B" w:rsidRPr="00E14BF3" w:rsidRDefault="00A3099B" w:rsidP="00E14BF3">
      <w:pPr>
        <w:pStyle w:val="ListParagraph"/>
        <w:numPr>
          <w:ilvl w:val="0"/>
          <w:numId w:val="17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s</w:t>
      </w:r>
      <w:r>
        <w:rPr>
          <w:rFonts w:cs="Times New Roman"/>
          <w:szCs w:val="26"/>
          <w:vertAlign w:val="subscript"/>
        </w:rPr>
        <w:t xml:space="preserve">i </w:t>
      </w:r>
      <w:r>
        <w:rPr>
          <w:rFonts w:cs="Times New Roman"/>
          <w:szCs w:val="26"/>
        </w:rPr>
        <w:t>= p</w:t>
      </w:r>
      <w:r>
        <w:rPr>
          <w:rFonts w:cs="Times New Roman"/>
          <w:szCs w:val="26"/>
          <w:vertAlign w:val="subscript"/>
        </w:rPr>
        <w:t>i</w:t>
      </w:r>
      <w:r>
        <w:rPr>
          <w:rFonts w:cs="Times New Roman"/>
          <w:szCs w:val="26"/>
        </w:rPr>
        <w:t xml:space="preserve"> </w:t>
      </w:r>
      <m:oMath>
        <m:r>
          <w:rPr>
            <w:rFonts w:ascii="Cambria Math" w:hAnsi="Cambria Math" w:cs="Times New Roman"/>
            <w:szCs w:val="26"/>
          </w:rPr>
          <m:t>⊕</m:t>
        </m:r>
      </m:oMath>
      <w:r>
        <w:rPr>
          <w:rFonts w:eastAsiaTheme="minorEastAsia" w:cs="Times New Roman"/>
          <w:szCs w:val="26"/>
        </w:rPr>
        <w:t xml:space="preserve"> c</w:t>
      </w:r>
      <w:r>
        <w:rPr>
          <w:rFonts w:eastAsiaTheme="minorEastAsia" w:cs="Times New Roman"/>
          <w:szCs w:val="26"/>
          <w:vertAlign w:val="subscript"/>
        </w:rPr>
        <w:t>i</w:t>
      </w:r>
    </w:p>
    <w:p w14:paraId="2FD35C74" w14:textId="7EFC1F2A" w:rsidR="004F4D1C" w:rsidRPr="00CB0BDA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>Thiết kế mạch logic</w:t>
      </w:r>
      <w:r w:rsidR="003E0414">
        <w:rPr>
          <w:rFonts w:cs="Times New Roman"/>
          <w:b/>
          <w:bCs/>
          <w:szCs w:val="26"/>
        </w:rPr>
        <w:t>:</w:t>
      </w:r>
    </w:p>
    <w:p w14:paraId="5A8E8CC8" w14:textId="3A5AEC67" w:rsidR="00C81453" w:rsidRDefault="00C81453" w:rsidP="003E0414">
      <w:pPr>
        <w:ind w:left="720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2BEBA38C" wp14:editId="5325B44E">
            <wp:extent cx="5943600" cy="5427345"/>
            <wp:effectExtent l="0" t="0" r="0" b="1905"/>
            <wp:docPr id="11122096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2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F1AF3" w14:textId="1D113444" w:rsidR="002B2DB2" w:rsidRDefault="002B2DB2" w:rsidP="003E0414">
      <w:pPr>
        <w:ind w:left="720"/>
        <w:rPr>
          <w:rFonts w:cs="Times New Roman"/>
          <w:szCs w:val="26"/>
        </w:rPr>
      </w:pPr>
      <w:r>
        <w:rPr>
          <w:rFonts w:cs="Times New Roman"/>
          <w:szCs w:val="26"/>
        </w:rPr>
        <w:tab/>
        <w:t>Chú thích:</w:t>
      </w:r>
    </w:p>
    <w:p w14:paraId="2C5B84C7" w14:textId="5E13AFA9" w:rsidR="002B2DB2" w:rsidRPr="002B2DB2" w:rsidRDefault="002B2DB2" w:rsidP="002B2DB2">
      <w:pPr>
        <w:pStyle w:val="ListParagraph"/>
        <w:numPr>
          <w:ilvl w:val="0"/>
          <w:numId w:val="18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Mạch trên được thiết kế dựa trên biểu thức Boolean ở trên.</w:t>
      </w:r>
    </w:p>
    <w:p w14:paraId="4D2BED5B" w14:textId="77777777" w:rsidR="00C81453" w:rsidRDefault="00C81453">
      <w:pPr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03E66FC8" w14:textId="33173412" w:rsidR="004F4D1C" w:rsidRPr="00C81453" w:rsidRDefault="00C81453" w:rsidP="00C81453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lastRenderedPageBreak/>
        <w:t>Đóng gói:</w:t>
      </w:r>
    </w:p>
    <w:p w14:paraId="487892AB" w14:textId="02CE0A2C" w:rsidR="00C81453" w:rsidRPr="00C81453" w:rsidRDefault="00C81453" w:rsidP="00C81453">
      <w:pPr>
        <w:ind w:left="720"/>
        <w:rPr>
          <w:rFonts w:cs="Times New Roman"/>
          <w:szCs w:val="26"/>
        </w:rPr>
      </w:pPr>
      <w:r w:rsidRPr="00C81453">
        <w:rPr>
          <w:rFonts w:cs="Times New Roman"/>
          <w:noProof/>
          <w:szCs w:val="26"/>
        </w:rPr>
        <w:drawing>
          <wp:inline distT="0" distB="0" distL="0" distR="0" wp14:anchorId="3568DD6D" wp14:editId="291EB385">
            <wp:extent cx="5943600" cy="3294380"/>
            <wp:effectExtent l="0" t="0" r="0" b="1270"/>
            <wp:docPr id="1830448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4482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BA8CD" w14:textId="77777777" w:rsidR="004F4D1C" w:rsidRPr="00B259DA" w:rsidRDefault="004F4D1C" w:rsidP="004F4D1C">
      <w:pPr>
        <w:pStyle w:val="ListParagraph"/>
        <w:numPr>
          <w:ilvl w:val="0"/>
          <w:numId w:val="15"/>
        </w:numPr>
        <w:rPr>
          <w:rFonts w:cs="Times New Roman"/>
          <w:szCs w:val="26"/>
        </w:rPr>
      </w:pPr>
      <w:r>
        <w:rPr>
          <w:rFonts w:cs="Times New Roman"/>
          <w:b/>
          <w:bCs/>
          <w:szCs w:val="26"/>
        </w:rPr>
        <w:t>Mô phỏng:</w:t>
      </w:r>
    </w:p>
    <w:p w14:paraId="1F4799A4" w14:textId="41A492EC" w:rsidR="004F4D1C" w:rsidRDefault="00B5089E" w:rsidP="003E0414">
      <w:pPr>
        <w:ind w:firstLine="720"/>
        <w:rPr>
          <w:rFonts w:cs="Times New Roman"/>
          <w:szCs w:val="26"/>
        </w:rPr>
      </w:pPr>
      <w:r w:rsidRPr="00B5089E">
        <w:rPr>
          <w:rFonts w:cs="Times New Roman"/>
          <w:noProof/>
          <w:szCs w:val="26"/>
        </w:rPr>
        <w:drawing>
          <wp:inline distT="0" distB="0" distL="0" distR="0" wp14:anchorId="61A53E33" wp14:editId="4A74BB2D">
            <wp:extent cx="5943600" cy="1740535"/>
            <wp:effectExtent l="0" t="0" r="0" b="0"/>
            <wp:docPr id="23208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0876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F3851" w14:textId="6F4C1787" w:rsidR="00A16F0A" w:rsidRPr="00ED426B" w:rsidRDefault="004F4D1C" w:rsidP="00ED426B">
      <w:pPr>
        <w:ind w:left="720" w:firstLine="720"/>
      </w:pP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 xml:space="preserve">Qua so sánh giữa kết quả mô phỏng và bảng chân trị của mạch số, ta có thể thấy kết quả hoàn toàn đúng với </w:t>
      </w:r>
      <w:r w:rsidR="002B2DB2">
        <w:rPr>
          <w:color w:val="000000" w:themeColor="text1"/>
        </w:rPr>
        <w:t xml:space="preserve">mạch </w:t>
      </w:r>
      <w:r w:rsidR="002B2DB2" w:rsidRPr="001C271F">
        <w:rPr>
          <w:color w:val="000000" w:themeColor="text1"/>
          <w:szCs w:val="26"/>
        </w:rPr>
        <w:t>cộng CLA 4 bit</w:t>
      </w:r>
      <w:r w:rsidR="002B2DB2">
        <w:rPr>
          <w:color w:val="000000" w:themeColor="text1"/>
          <w:szCs w:val="26"/>
        </w:rPr>
        <w:t>.</w:t>
      </w:r>
    </w:p>
    <w:sectPr w:rsidR="00A16F0A" w:rsidRPr="00ED426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875AF" w14:textId="77777777" w:rsidR="003D7B25" w:rsidRDefault="003D7B25" w:rsidP="00A12C02">
      <w:pPr>
        <w:spacing w:after="0" w:line="240" w:lineRule="auto"/>
      </w:pPr>
      <w:r>
        <w:separator/>
      </w:r>
    </w:p>
  </w:endnote>
  <w:endnote w:type="continuationSeparator" w:id="0">
    <w:p w14:paraId="7B07C6DD" w14:textId="77777777" w:rsidR="003D7B25" w:rsidRDefault="003D7B25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B21D63" w14:textId="77777777" w:rsidR="003D7B25" w:rsidRDefault="003D7B25" w:rsidP="00A12C02">
      <w:pPr>
        <w:spacing w:after="0" w:line="240" w:lineRule="auto"/>
      </w:pPr>
      <w:r>
        <w:separator/>
      </w:r>
    </w:p>
  </w:footnote>
  <w:footnote w:type="continuationSeparator" w:id="0">
    <w:p w14:paraId="320208B2" w14:textId="77777777" w:rsidR="003D7B25" w:rsidRDefault="003D7B25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31BDD"/>
    <w:multiLevelType w:val="hybridMultilevel"/>
    <w:tmpl w:val="48625A1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A62698"/>
    <w:multiLevelType w:val="hybridMultilevel"/>
    <w:tmpl w:val="87309C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D7749"/>
    <w:multiLevelType w:val="hybridMultilevel"/>
    <w:tmpl w:val="9CF02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B7344A"/>
    <w:multiLevelType w:val="hybridMultilevel"/>
    <w:tmpl w:val="CD106730"/>
    <w:lvl w:ilvl="0" w:tplc="2A624BC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3"/>
  </w:num>
  <w:num w:numId="3" w16cid:durableId="579481490">
    <w:abstractNumId w:val="8"/>
  </w:num>
  <w:num w:numId="4" w16cid:durableId="1847480110">
    <w:abstractNumId w:val="3"/>
  </w:num>
  <w:num w:numId="5" w16cid:durableId="1053426800">
    <w:abstractNumId w:val="16"/>
  </w:num>
  <w:num w:numId="6" w16cid:durableId="1435058170">
    <w:abstractNumId w:val="5"/>
  </w:num>
  <w:num w:numId="7" w16cid:durableId="45958884">
    <w:abstractNumId w:val="12"/>
  </w:num>
  <w:num w:numId="8" w16cid:durableId="1174880896">
    <w:abstractNumId w:val="17"/>
  </w:num>
  <w:num w:numId="9" w16cid:durableId="1825975482">
    <w:abstractNumId w:val="11"/>
  </w:num>
  <w:num w:numId="10" w16cid:durableId="1501044776">
    <w:abstractNumId w:val="9"/>
  </w:num>
  <w:num w:numId="11" w16cid:durableId="504396970">
    <w:abstractNumId w:val="6"/>
  </w:num>
  <w:num w:numId="12" w16cid:durableId="644312367">
    <w:abstractNumId w:val="1"/>
  </w:num>
  <w:num w:numId="13" w16cid:durableId="1082995362">
    <w:abstractNumId w:val="14"/>
  </w:num>
  <w:num w:numId="14" w16cid:durableId="447627853">
    <w:abstractNumId w:val="0"/>
  </w:num>
  <w:num w:numId="15" w16cid:durableId="779490348">
    <w:abstractNumId w:val="15"/>
  </w:num>
  <w:num w:numId="16" w16cid:durableId="845092299">
    <w:abstractNumId w:val="10"/>
  </w:num>
  <w:num w:numId="17" w16cid:durableId="86272701">
    <w:abstractNumId w:val="7"/>
  </w:num>
  <w:num w:numId="18" w16cid:durableId="11806972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16BBE"/>
    <w:rsid w:val="000239B7"/>
    <w:rsid w:val="00081D0F"/>
    <w:rsid w:val="00083B8D"/>
    <w:rsid w:val="000C1FC7"/>
    <w:rsid w:val="000C774C"/>
    <w:rsid w:val="000D1FFD"/>
    <w:rsid w:val="000F689A"/>
    <w:rsid w:val="00145469"/>
    <w:rsid w:val="0016231B"/>
    <w:rsid w:val="001C271F"/>
    <w:rsid w:val="001D15DE"/>
    <w:rsid w:val="001D20C0"/>
    <w:rsid w:val="00203B18"/>
    <w:rsid w:val="00265AF3"/>
    <w:rsid w:val="00271C55"/>
    <w:rsid w:val="002B2A24"/>
    <w:rsid w:val="002B2DB2"/>
    <w:rsid w:val="003117DD"/>
    <w:rsid w:val="00316E1E"/>
    <w:rsid w:val="003312D1"/>
    <w:rsid w:val="00376F01"/>
    <w:rsid w:val="003A4B67"/>
    <w:rsid w:val="003D7B25"/>
    <w:rsid w:val="003E0414"/>
    <w:rsid w:val="00467147"/>
    <w:rsid w:val="00480CD1"/>
    <w:rsid w:val="00482975"/>
    <w:rsid w:val="0049295F"/>
    <w:rsid w:val="004955BE"/>
    <w:rsid w:val="004B4967"/>
    <w:rsid w:val="004C18EC"/>
    <w:rsid w:val="004E3BA4"/>
    <w:rsid w:val="004F4D1C"/>
    <w:rsid w:val="00537933"/>
    <w:rsid w:val="0056363A"/>
    <w:rsid w:val="005C4A53"/>
    <w:rsid w:val="005D2A35"/>
    <w:rsid w:val="00602677"/>
    <w:rsid w:val="006A301A"/>
    <w:rsid w:val="006B68CB"/>
    <w:rsid w:val="006E7595"/>
    <w:rsid w:val="006F12C3"/>
    <w:rsid w:val="007063B2"/>
    <w:rsid w:val="00725E7D"/>
    <w:rsid w:val="00741976"/>
    <w:rsid w:val="00752A97"/>
    <w:rsid w:val="007C0DBE"/>
    <w:rsid w:val="008064D5"/>
    <w:rsid w:val="00821D96"/>
    <w:rsid w:val="0084566B"/>
    <w:rsid w:val="009118E8"/>
    <w:rsid w:val="00972E08"/>
    <w:rsid w:val="009A72B8"/>
    <w:rsid w:val="009B4350"/>
    <w:rsid w:val="009D5E69"/>
    <w:rsid w:val="00A076DD"/>
    <w:rsid w:val="00A10255"/>
    <w:rsid w:val="00A12C02"/>
    <w:rsid w:val="00A16503"/>
    <w:rsid w:val="00A16F0A"/>
    <w:rsid w:val="00A3099B"/>
    <w:rsid w:val="00A318A6"/>
    <w:rsid w:val="00A550C3"/>
    <w:rsid w:val="00A721D2"/>
    <w:rsid w:val="00AC2A40"/>
    <w:rsid w:val="00B20190"/>
    <w:rsid w:val="00B25B81"/>
    <w:rsid w:val="00B5089E"/>
    <w:rsid w:val="00B51A52"/>
    <w:rsid w:val="00BF2F30"/>
    <w:rsid w:val="00C2747E"/>
    <w:rsid w:val="00C42D1B"/>
    <w:rsid w:val="00C702CD"/>
    <w:rsid w:val="00C81453"/>
    <w:rsid w:val="00C95117"/>
    <w:rsid w:val="00CC4EDC"/>
    <w:rsid w:val="00D10FEA"/>
    <w:rsid w:val="00D4015C"/>
    <w:rsid w:val="00D563C1"/>
    <w:rsid w:val="00D56D3A"/>
    <w:rsid w:val="00D576F7"/>
    <w:rsid w:val="00D853F8"/>
    <w:rsid w:val="00DE60C9"/>
    <w:rsid w:val="00DF412C"/>
    <w:rsid w:val="00E1185D"/>
    <w:rsid w:val="00E14BF3"/>
    <w:rsid w:val="00E15E22"/>
    <w:rsid w:val="00E44772"/>
    <w:rsid w:val="00ED426B"/>
    <w:rsid w:val="00F2086B"/>
    <w:rsid w:val="00FD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7</cp:revision>
  <dcterms:created xsi:type="dcterms:W3CDTF">2024-12-20T08:19:00Z</dcterms:created>
  <dcterms:modified xsi:type="dcterms:W3CDTF">2025-01-11T07:56:00Z</dcterms:modified>
</cp:coreProperties>
</file>